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42B0F" w14:textId="2DFC1889" w:rsidR="009F6BD6" w:rsidRPr="00685E6C" w:rsidRDefault="00B6518D" w:rsidP="00B6518D">
      <w:pPr>
        <w:jc w:val="center"/>
        <w:rPr>
          <w:rFonts w:ascii="Arial" w:hAnsi="Arial" w:cs="Arial"/>
        </w:rPr>
      </w:pPr>
      <w:r w:rsidRPr="00685E6C">
        <w:rPr>
          <w:rFonts w:ascii="Arial" w:hAnsi="Arial" w:cs="Arial"/>
        </w:rPr>
        <w:t>Study Design and Data Collection Worksheet</w:t>
      </w:r>
    </w:p>
    <w:p w14:paraId="3B4600A8" w14:textId="76533A65" w:rsidR="00685E6C" w:rsidRDefault="00685E6C" w:rsidP="00B6518D">
      <w:pPr>
        <w:jc w:val="center"/>
        <w:rPr>
          <w:rFonts w:ascii="Arial" w:hAnsi="Arial" w:cs="Arial"/>
        </w:rPr>
      </w:pPr>
      <w:r w:rsidRPr="00685E6C">
        <w:rPr>
          <w:rFonts w:ascii="Arial" w:hAnsi="Arial" w:cs="Arial"/>
        </w:rPr>
        <w:t>September 14</w:t>
      </w:r>
      <w:r w:rsidRPr="00685E6C">
        <w:rPr>
          <w:rFonts w:ascii="Arial" w:hAnsi="Arial" w:cs="Arial"/>
          <w:vertAlign w:val="superscript"/>
        </w:rPr>
        <w:t>th</w:t>
      </w:r>
      <w:r w:rsidRPr="00685E6C">
        <w:rPr>
          <w:rFonts w:ascii="Arial" w:hAnsi="Arial" w:cs="Arial"/>
        </w:rPr>
        <w:t xml:space="preserve">, </w:t>
      </w:r>
      <w:proofErr w:type="gramStart"/>
      <w:r w:rsidRPr="00685E6C">
        <w:rPr>
          <w:rFonts w:ascii="Arial" w:hAnsi="Arial" w:cs="Arial"/>
        </w:rPr>
        <w:t>2022</w:t>
      </w:r>
      <w:proofErr w:type="gramEnd"/>
      <w:r w:rsidRPr="00685E6C">
        <w:rPr>
          <w:rFonts w:ascii="Arial" w:hAnsi="Arial" w:cs="Arial"/>
        </w:rPr>
        <w:t xml:space="preserve"> | 11:00 AM</w:t>
      </w:r>
    </w:p>
    <w:p w14:paraId="71F43C02" w14:textId="77777777" w:rsidR="00685E6C" w:rsidRPr="00685E6C" w:rsidRDefault="00685E6C" w:rsidP="00B6518D">
      <w:pPr>
        <w:jc w:val="center"/>
        <w:rPr>
          <w:rFonts w:ascii="Arial" w:hAnsi="Arial" w:cs="Arial"/>
        </w:rPr>
      </w:pPr>
    </w:p>
    <w:p w14:paraId="5873CA47" w14:textId="77777777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 xml:space="preserve">What is your research question or hypothesis? </w:t>
      </w:r>
    </w:p>
    <w:p w14:paraId="152D112E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70FBF9B9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71125D5A" w14:textId="0DA83169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 xml:space="preserve">What is your target population? </w:t>
      </w:r>
    </w:p>
    <w:p w14:paraId="087C3EB9" w14:textId="1A16281A" w:rsidR="00B6518D" w:rsidRPr="00685E6C" w:rsidRDefault="00B6518D" w:rsidP="00B6518D">
      <w:pPr>
        <w:rPr>
          <w:rFonts w:ascii="Arial" w:hAnsi="Arial" w:cs="Arial"/>
        </w:rPr>
      </w:pPr>
    </w:p>
    <w:p w14:paraId="5F0D215E" w14:textId="643FF174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 xml:space="preserve">What is your study design? </w:t>
      </w:r>
    </w:p>
    <w:p w14:paraId="2D55E83E" w14:textId="0CD241A0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041ED173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0B650AF4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66EF74E9" w14:textId="1640A58B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>What are your outcome(s) or dependent variable(s)?</w:t>
      </w:r>
    </w:p>
    <w:p w14:paraId="40F677DC" w14:textId="6FB6C7EF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491B8CD4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70D45B16" w14:textId="311F092E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1951C3E1" w14:textId="76382E52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>What are your exposure/predictive variable(s) or independent variables?</w:t>
      </w:r>
    </w:p>
    <w:p w14:paraId="4E7930FE" w14:textId="6B00BF38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6455E684" w14:textId="77777777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738CF1B1" w14:textId="3F7B9EF9" w:rsidR="00B6518D" w:rsidRPr="00685E6C" w:rsidRDefault="00B6518D" w:rsidP="00B6518D">
      <w:pPr>
        <w:pStyle w:val="ListParagraph"/>
        <w:rPr>
          <w:rFonts w:ascii="Arial" w:hAnsi="Arial" w:cs="Arial"/>
        </w:rPr>
      </w:pPr>
    </w:p>
    <w:p w14:paraId="018F5A6E" w14:textId="02EA532E" w:rsidR="00B6518D" w:rsidRPr="00685E6C" w:rsidRDefault="00B6518D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 xml:space="preserve">Are there any other variables you are planning to collect to assess confounding, effect modification (interaction), etc?  </w:t>
      </w:r>
    </w:p>
    <w:p w14:paraId="7285CB53" w14:textId="5D195349" w:rsidR="00B6518D" w:rsidRPr="00685E6C" w:rsidRDefault="00B6518D" w:rsidP="00B6518D">
      <w:pPr>
        <w:rPr>
          <w:rFonts w:ascii="Arial" w:hAnsi="Arial" w:cs="Arial"/>
        </w:rPr>
      </w:pPr>
    </w:p>
    <w:p w14:paraId="562302F6" w14:textId="19619E71" w:rsidR="00B6518D" w:rsidRPr="00685E6C" w:rsidRDefault="00B6518D" w:rsidP="00B6518D">
      <w:pPr>
        <w:rPr>
          <w:rFonts w:ascii="Arial" w:hAnsi="Arial" w:cs="Arial"/>
        </w:rPr>
      </w:pPr>
    </w:p>
    <w:p w14:paraId="549857AF" w14:textId="720E90CC" w:rsidR="00B6518D" w:rsidRPr="00685E6C" w:rsidRDefault="00B174CC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</w:rPr>
        <w:t>How will you identify eligible participants?</w:t>
      </w:r>
    </w:p>
    <w:p w14:paraId="3F57FBFD" w14:textId="2D6AFC91" w:rsidR="00B174CC" w:rsidRPr="00685E6C" w:rsidRDefault="00B174CC" w:rsidP="00B174CC">
      <w:pPr>
        <w:pStyle w:val="ListParagraph"/>
        <w:rPr>
          <w:rFonts w:ascii="Arial" w:hAnsi="Arial" w:cs="Arial"/>
        </w:rPr>
      </w:pPr>
    </w:p>
    <w:p w14:paraId="7C68107A" w14:textId="3F4D154D" w:rsidR="00B174CC" w:rsidRPr="00685E6C" w:rsidRDefault="00B174CC" w:rsidP="00B174CC">
      <w:pPr>
        <w:pStyle w:val="ListParagraph"/>
        <w:rPr>
          <w:rFonts w:ascii="Arial" w:hAnsi="Arial" w:cs="Arial"/>
        </w:rPr>
      </w:pPr>
    </w:p>
    <w:p w14:paraId="0B3703EB" w14:textId="77777777" w:rsidR="00B174CC" w:rsidRPr="00685E6C" w:rsidRDefault="00B174CC" w:rsidP="00B174CC">
      <w:pPr>
        <w:pStyle w:val="ListParagraph"/>
        <w:rPr>
          <w:rFonts w:ascii="Arial" w:hAnsi="Arial" w:cs="Arial"/>
        </w:rPr>
      </w:pPr>
    </w:p>
    <w:p w14:paraId="386D36CF" w14:textId="33D5D93F" w:rsidR="00B174CC" w:rsidRPr="00685E6C" w:rsidRDefault="00685E6C" w:rsidP="00B6518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85E6C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02B7F996" wp14:editId="131F71FF">
            <wp:simplePos x="0" y="0"/>
            <wp:positionH relativeFrom="column">
              <wp:posOffset>4267200</wp:posOffset>
            </wp:positionH>
            <wp:positionV relativeFrom="paragraph">
              <wp:posOffset>1338743</wp:posOffset>
            </wp:positionV>
            <wp:extent cx="2225584" cy="1657350"/>
            <wp:effectExtent l="0" t="0" r="381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584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4CC" w:rsidRPr="00685E6C">
        <w:rPr>
          <w:rFonts w:ascii="Arial" w:hAnsi="Arial" w:cs="Arial"/>
        </w:rPr>
        <w:t>How will you collect data?</w:t>
      </w:r>
    </w:p>
    <w:sectPr w:rsidR="00B174CC" w:rsidRPr="00685E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B3B49"/>
    <w:multiLevelType w:val="hybridMultilevel"/>
    <w:tmpl w:val="975C4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MDAwNDWytDBX0lEKTi0uzszPAykwrAUAFFvo4iwAAAA="/>
  </w:docVars>
  <w:rsids>
    <w:rsidRoot w:val="00B6518D"/>
    <w:rsid w:val="00010DB9"/>
    <w:rsid w:val="00022484"/>
    <w:rsid w:val="00023A10"/>
    <w:rsid w:val="0003163C"/>
    <w:rsid w:val="000463F9"/>
    <w:rsid w:val="0005006D"/>
    <w:rsid w:val="00051791"/>
    <w:rsid w:val="0005551E"/>
    <w:rsid w:val="00061D5E"/>
    <w:rsid w:val="00066F0A"/>
    <w:rsid w:val="000744E2"/>
    <w:rsid w:val="00081385"/>
    <w:rsid w:val="000825E1"/>
    <w:rsid w:val="000A09B1"/>
    <w:rsid w:val="000A14E3"/>
    <w:rsid w:val="000A1716"/>
    <w:rsid w:val="000A756F"/>
    <w:rsid w:val="000C1118"/>
    <w:rsid w:val="000C6C86"/>
    <w:rsid w:val="000D4530"/>
    <w:rsid w:val="000D5EE3"/>
    <w:rsid w:val="000E5655"/>
    <w:rsid w:val="000F3550"/>
    <w:rsid w:val="00100B90"/>
    <w:rsid w:val="00104C95"/>
    <w:rsid w:val="00115A18"/>
    <w:rsid w:val="001224A4"/>
    <w:rsid w:val="00131021"/>
    <w:rsid w:val="00132452"/>
    <w:rsid w:val="001405D0"/>
    <w:rsid w:val="00145D23"/>
    <w:rsid w:val="0015049C"/>
    <w:rsid w:val="00151C69"/>
    <w:rsid w:val="00163F7C"/>
    <w:rsid w:val="00164814"/>
    <w:rsid w:val="001653A6"/>
    <w:rsid w:val="0016551D"/>
    <w:rsid w:val="00167CF6"/>
    <w:rsid w:val="00172091"/>
    <w:rsid w:val="0017367D"/>
    <w:rsid w:val="00177B06"/>
    <w:rsid w:val="001809A2"/>
    <w:rsid w:val="00181EB3"/>
    <w:rsid w:val="001835C8"/>
    <w:rsid w:val="0018680E"/>
    <w:rsid w:val="00186AD8"/>
    <w:rsid w:val="00190A6D"/>
    <w:rsid w:val="00194B1A"/>
    <w:rsid w:val="00194F6B"/>
    <w:rsid w:val="00196D6D"/>
    <w:rsid w:val="001B40B2"/>
    <w:rsid w:val="001B5A14"/>
    <w:rsid w:val="001C1B98"/>
    <w:rsid w:val="001C241C"/>
    <w:rsid w:val="001C3388"/>
    <w:rsid w:val="001C57FB"/>
    <w:rsid w:val="001D1D10"/>
    <w:rsid w:val="001D32FD"/>
    <w:rsid w:val="001D3B56"/>
    <w:rsid w:val="001D3FCB"/>
    <w:rsid w:val="001D74A7"/>
    <w:rsid w:val="001E1A8E"/>
    <w:rsid w:val="001E4D4B"/>
    <w:rsid w:val="001E6983"/>
    <w:rsid w:val="001F3273"/>
    <w:rsid w:val="002074AB"/>
    <w:rsid w:val="00210CAD"/>
    <w:rsid w:val="00212E4C"/>
    <w:rsid w:val="00215993"/>
    <w:rsid w:val="00220510"/>
    <w:rsid w:val="00224991"/>
    <w:rsid w:val="0022620E"/>
    <w:rsid w:val="002353AD"/>
    <w:rsid w:val="0024053A"/>
    <w:rsid w:val="00240543"/>
    <w:rsid w:val="00242D6E"/>
    <w:rsid w:val="00244615"/>
    <w:rsid w:val="00244987"/>
    <w:rsid w:val="0024618C"/>
    <w:rsid w:val="002512C6"/>
    <w:rsid w:val="0025281B"/>
    <w:rsid w:val="0025308A"/>
    <w:rsid w:val="002538F8"/>
    <w:rsid w:val="00254C56"/>
    <w:rsid w:val="00260303"/>
    <w:rsid w:val="00260E18"/>
    <w:rsid w:val="002612A6"/>
    <w:rsid w:val="00270496"/>
    <w:rsid w:val="00274037"/>
    <w:rsid w:val="0028256B"/>
    <w:rsid w:val="0028646F"/>
    <w:rsid w:val="00292794"/>
    <w:rsid w:val="00293B75"/>
    <w:rsid w:val="00297285"/>
    <w:rsid w:val="002A6D68"/>
    <w:rsid w:val="002B3BFC"/>
    <w:rsid w:val="002C5E57"/>
    <w:rsid w:val="002C67E4"/>
    <w:rsid w:val="002D379C"/>
    <w:rsid w:val="002D5FDB"/>
    <w:rsid w:val="002D6E93"/>
    <w:rsid w:val="002D75FF"/>
    <w:rsid w:val="002D7C7A"/>
    <w:rsid w:val="002D7F20"/>
    <w:rsid w:val="002E2DDA"/>
    <w:rsid w:val="002E3779"/>
    <w:rsid w:val="002E43FD"/>
    <w:rsid w:val="002F3DFB"/>
    <w:rsid w:val="002F5EEA"/>
    <w:rsid w:val="002F6939"/>
    <w:rsid w:val="0030445A"/>
    <w:rsid w:val="00307021"/>
    <w:rsid w:val="003076A7"/>
    <w:rsid w:val="00307EDA"/>
    <w:rsid w:val="003162A6"/>
    <w:rsid w:val="00316917"/>
    <w:rsid w:val="00322B0F"/>
    <w:rsid w:val="00324FE4"/>
    <w:rsid w:val="00327935"/>
    <w:rsid w:val="0033102F"/>
    <w:rsid w:val="0033290A"/>
    <w:rsid w:val="00333116"/>
    <w:rsid w:val="0034418F"/>
    <w:rsid w:val="00352D02"/>
    <w:rsid w:val="00361571"/>
    <w:rsid w:val="00364D32"/>
    <w:rsid w:val="00365982"/>
    <w:rsid w:val="00372E24"/>
    <w:rsid w:val="003776A3"/>
    <w:rsid w:val="00382400"/>
    <w:rsid w:val="00384D0C"/>
    <w:rsid w:val="00385ECE"/>
    <w:rsid w:val="00386E50"/>
    <w:rsid w:val="00391E3C"/>
    <w:rsid w:val="0039345A"/>
    <w:rsid w:val="00393AF6"/>
    <w:rsid w:val="00396EC2"/>
    <w:rsid w:val="003A3848"/>
    <w:rsid w:val="003A7F7D"/>
    <w:rsid w:val="003B2109"/>
    <w:rsid w:val="003B4A5B"/>
    <w:rsid w:val="003C5CC6"/>
    <w:rsid w:val="003D4940"/>
    <w:rsid w:val="003E4D16"/>
    <w:rsid w:val="003F49D3"/>
    <w:rsid w:val="003F6454"/>
    <w:rsid w:val="004002A5"/>
    <w:rsid w:val="00401001"/>
    <w:rsid w:val="00412077"/>
    <w:rsid w:val="00412D7A"/>
    <w:rsid w:val="00421845"/>
    <w:rsid w:val="00423746"/>
    <w:rsid w:val="004242BA"/>
    <w:rsid w:val="004270D1"/>
    <w:rsid w:val="00431C68"/>
    <w:rsid w:val="00436CBB"/>
    <w:rsid w:val="00436EC8"/>
    <w:rsid w:val="004410D9"/>
    <w:rsid w:val="004421B4"/>
    <w:rsid w:val="00444305"/>
    <w:rsid w:val="00451435"/>
    <w:rsid w:val="004528FE"/>
    <w:rsid w:val="004565E8"/>
    <w:rsid w:val="00460904"/>
    <w:rsid w:val="00461B47"/>
    <w:rsid w:val="00474E55"/>
    <w:rsid w:val="00476756"/>
    <w:rsid w:val="004813C9"/>
    <w:rsid w:val="00484A65"/>
    <w:rsid w:val="00492A32"/>
    <w:rsid w:val="004947DC"/>
    <w:rsid w:val="004A0E40"/>
    <w:rsid w:val="004A1EF3"/>
    <w:rsid w:val="004A5355"/>
    <w:rsid w:val="004A5F3E"/>
    <w:rsid w:val="004B2C37"/>
    <w:rsid w:val="004B763B"/>
    <w:rsid w:val="004B7B09"/>
    <w:rsid w:val="004C3633"/>
    <w:rsid w:val="004D2530"/>
    <w:rsid w:val="004D2C65"/>
    <w:rsid w:val="004E3382"/>
    <w:rsid w:val="004E6114"/>
    <w:rsid w:val="004E63AA"/>
    <w:rsid w:val="004E6BE2"/>
    <w:rsid w:val="004F7A35"/>
    <w:rsid w:val="0050059C"/>
    <w:rsid w:val="00501355"/>
    <w:rsid w:val="00503061"/>
    <w:rsid w:val="00504D58"/>
    <w:rsid w:val="00506F24"/>
    <w:rsid w:val="00511E72"/>
    <w:rsid w:val="00517A2E"/>
    <w:rsid w:val="005225CA"/>
    <w:rsid w:val="005238B0"/>
    <w:rsid w:val="00527A54"/>
    <w:rsid w:val="00527C7A"/>
    <w:rsid w:val="00541A5D"/>
    <w:rsid w:val="0054256F"/>
    <w:rsid w:val="00547916"/>
    <w:rsid w:val="00556518"/>
    <w:rsid w:val="005639DD"/>
    <w:rsid w:val="00564FBC"/>
    <w:rsid w:val="0056538A"/>
    <w:rsid w:val="00565D98"/>
    <w:rsid w:val="005662FB"/>
    <w:rsid w:val="00570A87"/>
    <w:rsid w:val="00571001"/>
    <w:rsid w:val="00575FF5"/>
    <w:rsid w:val="00576F6D"/>
    <w:rsid w:val="005806CF"/>
    <w:rsid w:val="0058337E"/>
    <w:rsid w:val="005902E7"/>
    <w:rsid w:val="00591D08"/>
    <w:rsid w:val="005A37DF"/>
    <w:rsid w:val="005A4A52"/>
    <w:rsid w:val="005B38B0"/>
    <w:rsid w:val="005C62E0"/>
    <w:rsid w:val="005D213C"/>
    <w:rsid w:val="005D40C4"/>
    <w:rsid w:val="005E4E39"/>
    <w:rsid w:val="006044D0"/>
    <w:rsid w:val="0060608E"/>
    <w:rsid w:val="006206A4"/>
    <w:rsid w:val="00626F6C"/>
    <w:rsid w:val="006320F8"/>
    <w:rsid w:val="00634038"/>
    <w:rsid w:val="006356F6"/>
    <w:rsid w:val="0064010C"/>
    <w:rsid w:val="0064025E"/>
    <w:rsid w:val="0064485A"/>
    <w:rsid w:val="00671AF6"/>
    <w:rsid w:val="00674822"/>
    <w:rsid w:val="00674D93"/>
    <w:rsid w:val="006762B6"/>
    <w:rsid w:val="00676E73"/>
    <w:rsid w:val="00682618"/>
    <w:rsid w:val="0068531D"/>
    <w:rsid w:val="00685E6C"/>
    <w:rsid w:val="00690660"/>
    <w:rsid w:val="006933CE"/>
    <w:rsid w:val="006937C1"/>
    <w:rsid w:val="00695877"/>
    <w:rsid w:val="006964C5"/>
    <w:rsid w:val="00696F23"/>
    <w:rsid w:val="006B5B63"/>
    <w:rsid w:val="006B6660"/>
    <w:rsid w:val="006C01B4"/>
    <w:rsid w:val="006C598D"/>
    <w:rsid w:val="006D0165"/>
    <w:rsid w:val="006D711E"/>
    <w:rsid w:val="006E044D"/>
    <w:rsid w:val="006E24B2"/>
    <w:rsid w:val="006E5B37"/>
    <w:rsid w:val="006E61F5"/>
    <w:rsid w:val="006E6306"/>
    <w:rsid w:val="006F14F2"/>
    <w:rsid w:val="006F4F6A"/>
    <w:rsid w:val="006F55A3"/>
    <w:rsid w:val="006F6895"/>
    <w:rsid w:val="006F6A38"/>
    <w:rsid w:val="007022F6"/>
    <w:rsid w:val="0070769E"/>
    <w:rsid w:val="00723914"/>
    <w:rsid w:val="00723987"/>
    <w:rsid w:val="0072658C"/>
    <w:rsid w:val="00727A42"/>
    <w:rsid w:val="00727FCB"/>
    <w:rsid w:val="007337C7"/>
    <w:rsid w:val="00734D06"/>
    <w:rsid w:val="00741B47"/>
    <w:rsid w:val="00744339"/>
    <w:rsid w:val="007449F5"/>
    <w:rsid w:val="007510F2"/>
    <w:rsid w:val="00751F02"/>
    <w:rsid w:val="00754E8E"/>
    <w:rsid w:val="00756237"/>
    <w:rsid w:val="00757337"/>
    <w:rsid w:val="00761B49"/>
    <w:rsid w:val="00762DAD"/>
    <w:rsid w:val="00764D96"/>
    <w:rsid w:val="007716CD"/>
    <w:rsid w:val="00773100"/>
    <w:rsid w:val="00780A71"/>
    <w:rsid w:val="007811FD"/>
    <w:rsid w:val="007938A3"/>
    <w:rsid w:val="007A5A6D"/>
    <w:rsid w:val="007A7598"/>
    <w:rsid w:val="007B0297"/>
    <w:rsid w:val="007B645F"/>
    <w:rsid w:val="007B7173"/>
    <w:rsid w:val="007B72E6"/>
    <w:rsid w:val="007B739A"/>
    <w:rsid w:val="007C1569"/>
    <w:rsid w:val="007E11F1"/>
    <w:rsid w:val="007E4E2C"/>
    <w:rsid w:val="007E6901"/>
    <w:rsid w:val="007F1060"/>
    <w:rsid w:val="007F17D4"/>
    <w:rsid w:val="007F2718"/>
    <w:rsid w:val="007F7B07"/>
    <w:rsid w:val="0080052C"/>
    <w:rsid w:val="00806723"/>
    <w:rsid w:val="0080676F"/>
    <w:rsid w:val="00823E17"/>
    <w:rsid w:val="00827773"/>
    <w:rsid w:val="0083678A"/>
    <w:rsid w:val="00845E14"/>
    <w:rsid w:val="00854282"/>
    <w:rsid w:val="00855FC0"/>
    <w:rsid w:val="008600E4"/>
    <w:rsid w:val="0086328C"/>
    <w:rsid w:val="00863F36"/>
    <w:rsid w:val="0086587A"/>
    <w:rsid w:val="00877D74"/>
    <w:rsid w:val="008820BE"/>
    <w:rsid w:val="00882330"/>
    <w:rsid w:val="0088335B"/>
    <w:rsid w:val="0089095A"/>
    <w:rsid w:val="00891100"/>
    <w:rsid w:val="00891D5D"/>
    <w:rsid w:val="0089594D"/>
    <w:rsid w:val="008A2B04"/>
    <w:rsid w:val="008A7563"/>
    <w:rsid w:val="008B4B03"/>
    <w:rsid w:val="008C1B61"/>
    <w:rsid w:val="008C2CCC"/>
    <w:rsid w:val="008D243D"/>
    <w:rsid w:val="008E424A"/>
    <w:rsid w:val="008E56B0"/>
    <w:rsid w:val="008E6281"/>
    <w:rsid w:val="008E76B8"/>
    <w:rsid w:val="008F4C7D"/>
    <w:rsid w:val="008F4F50"/>
    <w:rsid w:val="008F7145"/>
    <w:rsid w:val="008F7D7B"/>
    <w:rsid w:val="0090596D"/>
    <w:rsid w:val="009151D0"/>
    <w:rsid w:val="00916C87"/>
    <w:rsid w:val="0092380E"/>
    <w:rsid w:val="009245CA"/>
    <w:rsid w:val="009266B2"/>
    <w:rsid w:val="00927621"/>
    <w:rsid w:val="00930617"/>
    <w:rsid w:val="009317D3"/>
    <w:rsid w:val="009325E1"/>
    <w:rsid w:val="00947DA9"/>
    <w:rsid w:val="00951723"/>
    <w:rsid w:val="00951AF7"/>
    <w:rsid w:val="009604CD"/>
    <w:rsid w:val="00960709"/>
    <w:rsid w:val="009607EC"/>
    <w:rsid w:val="0096422E"/>
    <w:rsid w:val="00965488"/>
    <w:rsid w:val="00966FED"/>
    <w:rsid w:val="00972015"/>
    <w:rsid w:val="00975835"/>
    <w:rsid w:val="00975C85"/>
    <w:rsid w:val="00976E5A"/>
    <w:rsid w:val="00977CEC"/>
    <w:rsid w:val="00983224"/>
    <w:rsid w:val="00984F02"/>
    <w:rsid w:val="00984F0A"/>
    <w:rsid w:val="0099023B"/>
    <w:rsid w:val="00991CA6"/>
    <w:rsid w:val="00995191"/>
    <w:rsid w:val="009A2B97"/>
    <w:rsid w:val="009B40CE"/>
    <w:rsid w:val="009B5EB4"/>
    <w:rsid w:val="009B796D"/>
    <w:rsid w:val="009C046C"/>
    <w:rsid w:val="009C1E7C"/>
    <w:rsid w:val="009C4E06"/>
    <w:rsid w:val="009C5DE8"/>
    <w:rsid w:val="009C76C7"/>
    <w:rsid w:val="009C7756"/>
    <w:rsid w:val="009C7933"/>
    <w:rsid w:val="009D03D4"/>
    <w:rsid w:val="009D0485"/>
    <w:rsid w:val="009D182A"/>
    <w:rsid w:val="009E1458"/>
    <w:rsid w:val="009E215E"/>
    <w:rsid w:val="009E2B3C"/>
    <w:rsid w:val="009E2F33"/>
    <w:rsid w:val="009E335B"/>
    <w:rsid w:val="009E4ED3"/>
    <w:rsid w:val="009E76B3"/>
    <w:rsid w:val="009F04B8"/>
    <w:rsid w:val="009F4DF9"/>
    <w:rsid w:val="009F5D0D"/>
    <w:rsid w:val="009F6220"/>
    <w:rsid w:val="009F6BD6"/>
    <w:rsid w:val="009F77EE"/>
    <w:rsid w:val="00A00434"/>
    <w:rsid w:val="00A0640C"/>
    <w:rsid w:val="00A119F6"/>
    <w:rsid w:val="00A14EE9"/>
    <w:rsid w:val="00A231BD"/>
    <w:rsid w:val="00A234B1"/>
    <w:rsid w:val="00A31678"/>
    <w:rsid w:val="00A34EB8"/>
    <w:rsid w:val="00A34F37"/>
    <w:rsid w:val="00A36B6F"/>
    <w:rsid w:val="00A43AA6"/>
    <w:rsid w:val="00A50F25"/>
    <w:rsid w:val="00A52FB8"/>
    <w:rsid w:val="00A54704"/>
    <w:rsid w:val="00A56637"/>
    <w:rsid w:val="00A61BB9"/>
    <w:rsid w:val="00A63B73"/>
    <w:rsid w:val="00A737E4"/>
    <w:rsid w:val="00A77BDB"/>
    <w:rsid w:val="00A83469"/>
    <w:rsid w:val="00A9307B"/>
    <w:rsid w:val="00A93AFA"/>
    <w:rsid w:val="00A9408F"/>
    <w:rsid w:val="00A950F8"/>
    <w:rsid w:val="00A95F9D"/>
    <w:rsid w:val="00A969B0"/>
    <w:rsid w:val="00AA00FA"/>
    <w:rsid w:val="00AA48C5"/>
    <w:rsid w:val="00AA55BE"/>
    <w:rsid w:val="00AA6289"/>
    <w:rsid w:val="00AA72E7"/>
    <w:rsid w:val="00AB3962"/>
    <w:rsid w:val="00AB6629"/>
    <w:rsid w:val="00AC034C"/>
    <w:rsid w:val="00AD1F3D"/>
    <w:rsid w:val="00AD40ED"/>
    <w:rsid w:val="00AD4209"/>
    <w:rsid w:val="00AD7352"/>
    <w:rsid w:val="00AD741E"/>
    <w:rsid w:val="00AE6540"/>
    <w:rsid w:val="00AF19E8"/>
    <w:rsid w:val="00AF1B58"/>
    <w:rsid w:val="00AF1E8A"/>
    <w:rsid w:val="00AF2443"/>
    <w:rsid w:val="00B078EF"/>
    <w:rsid w:val="00B11D76"/>
    <w:rsid w:val="00B174CC"/>
    <w:rsid w:val="00B2109E"/>
    <w:rsid w:val="00B22A88"/>
    <w:rsid w:val="00B35AD1"/>
    <w:rsid w:val="00B35F76"/>
    <w:rsid w:val="00B40AEF"/>
    <w:rsid w:val="00B50911"/>
    <w:rsid w:val="00B542E1"/>
    <w:rsid w:val="00B61E30"/>
    <w:rsid w:val="00B6492D"/>
    <w:rsid w:val="00B6518D"/>
    <w:rsid w:val="00B71F5E"/>
    <w:rsid w:val="00B7628E"/>
    <w:rsid w:val="00B76395"/>
    <w:rsid w:val="00B83ACD"/>
    <w:rsid w:val="00B94FBE"/>
    <w:rsid w:val="00B96E2C"/>
    <w:rsid w:val="00BA389A"/>
    <w:rsid w:val="00BA554E"/>
    <w:rsid w:val="00BA6275"/>
    <w:rsid w:val="00BE247D"/>
    <w:rsid w:val="00BF0843"/>
    <w:rsid w:val="00C00A12"/>
    <w:rsid w:val="00C063BD"/>
    <w:rsid w:val="00C21B05"/>
    <w:rsid w:val="00C235C5"/>
    <w:rsid w:val="00C24670"/>
    <w:rsid w:val="00C3154F"/>
    <w:rsid w:val="00C31E14"/>
    <w:rsid w:val="00C7075A"/>
    <w:rsid w:val="00C7168E"/>
    <w:rsid w:val="00C71D96"/>
    <w:rsid w:val="00C84049"/>
    <w:rsid w:val="00C92C13"/>
    <w:rsid w:val="00C9744C"/>
    <w:rsid w:val="00CA1453"/>
    <w:rsid w:val="00CB2776"/>
    <w:rsid w:val="00CB5C6E"/>
    <w:rsid w:val="00CC0355"/>
    <w:rsid w:val="00CC4211"/>
    <w:rsid w:val="00CC4B07"/>
    <w:rsid w:val="00CC58DB"/>
    <w:rsid w:val="00CD40D2"/>
    <w:rsid w:val="00CD6495"/>
    <w:rsid w:val="00CD7B29"/>
    <w:rsid w:val="00CE0D66"/>
    <w:rsid w:val="00CE1D18"/>
    <w:rsid w:val="00CE6205"/>
    <w:rsid w:val="00CF0636"/>
    <w:rsid w:val="00CF49B4"/>
    <w:rsid w:val="00CF5071"/>
    <w:rsid w:val="00CF598E"/>
    <w:rsid w:val="00D0399A"/>
    <w:rsid w:val="00D04E5B"/>
    <w:rsid w:val="00D04F6D"/>
    <w:rsid w:val="00D07A80"/>
    <w:rsid w:val="00D10B50"/>
    <w:rsid w:val="00D13125"/>
    <w:rsid w:val="00D15B03"/>
    <w:rsid w:val="00D22B75"/>
    <w:rsid w:val="00D23CB3"/>
    <w:rsid w:val="00D26562"/>
    <w:rsid w:val="00D33E00"/>
    <w:rsid w:val="00D35C81"/>
    <w:rsid w:val="00D408F9"/>
    <w:rsid w:val="00D4162A"/>
    <w:rsid w:val="00D531E0"/>
    <w:rsid w:val="00D55E7F"/>
    <w:rsid w:val="00D5716E"/>
    <w:rsid w:val="00D6173C"/>
    <w:rsid w:val="00D642A6"/>
    <w:rsid w:val="00D71FF0"/>
    <w:rsid w:val="00D729E6"/>
    <w:rsid w:val="00D762D7"/>
    <w:rsid w:val="00D77646"/>
    <w:rsid w:val="00D86784"/>
    <w:rsid w:val="00D91D3F"/>
    <w:rsid w:val="00D92112"/>
    <w:rsid w:val="00D9721A"/>
    <w:rsid w:val="00DA16F3"/>
    <w:rsid w:val="00DB35F5"/>
    <w:rsid w:val="00DB5630"/>
    <w:rsid w:val="00DC0493"/>
    <w:rsid w:val="00DC1D09"/>
    <w:rsid w:val="00DC3AD5"/>
    <w:rsid w:val="00DC4096"/>
    <w:rsid w:val="00DC71B4"/>
    <w:rsid w:val="00DD5A2D"/>
    <w:rsid w:val="00DD5E07"/>
    <w:rsid w:val="00DE2722"/>
    <w:rsid w:val="00DE613F"/>
    <w:rsid w:val="00DE702A"/>
    <w:rsid w:val="00DF12D9"/>
    <w:rsid w:val="00DF47A4"/>
    <w:rsid w:val="00DF7FC6"/>
    <w:rsid w:val="00E02E26"/>
    <w:rsid w:val="00E0506C"/>
    <w:rsid w:val="00E1160A"/>
    <w:rsid w:val="00E124C2"/>
    <w:rsid w:val="00E24BA6"/>
    <w:rsid w:val="00E2615A"/>
    <w:rsid w:val="00E354F0"/>
    <w:rsid w:val="00E3574F"/>
    <w:rsid w:val="00E37A0B"/>
    <w:rsid w:val="00E4042E"/>
    <w:rsid w:val="00E524B8"/>
    <w:rsid w:val="00E56DC4"/>
    <w:rsid w:val="00E6698E"/>
    <w:rsid w:val="00E67D04"/>
    <w:rsid w:val="00E7106D"/>
    <w:rsid w:val="00E75C6E"/>
    <w:rsid w:val="00E77A83"/>
    <w:rsid w:val="00E80C0D"/>
    <w:rsid w:val="00E84E90"/>
    <w:rsid w:val="00E85C8C"/>
    <w:rsid w:val="00E91F7D"/>
    <w:rsid w:val="00E944BD"/>
    <w:rsid w:val="00E95B12"/>
    <w:rsid w:val="00EA09DD"/>
    <w:rsid w:val="00EA3CEB"/>
    <w:rsid w:val="00EB2EA6"/>
    <w:rsid w:val="00EB30B3"/>
    <w:rsid w:val="00EB3BB3"/>
    <w:rsid w:val="00EC0A0B"/>
    <w:rsid w:val="00EC477D"/>
    <w:rsid w:val="00EC7FA6"/>
    <w:rsid w:val="00ED3911"/>
    <w:rsid w:val="00ED3A4C"/>
    <w:rsid w:val="00ED3CF7"/>
    <w:rsid w:val="00EE0C6C"/>
    <w:rsid w:val="00EE0D5D"/>
    <w:rsid w:val="00EE28DE"/>
    <w:rsid w:val="00EE5494"/>
    <w:rsid w:val="00EE726B"/>
    <w:rsid w:val="00EF0483"/>
    <w:rsid w:val="00EF09AC"/>
    <w:rsid w:val="00EF4323"/>
    <w:rsid w:val="00EF452E"/>
    <w:rsid w:val="00EF63C2"/>
    <w:rsid w:val="00F0200C"/>
    <w:rsid w:val="00F12DC4"/>
    <w:rsid w:val="00F134C0"/>
    <w:rsid w:val="00F17BA4"/>
    <w:rsid w:val="00F2450E"/>
    <w:rsid w:val="00F274A7"/>
    <w:rsid w:val="00F307AF"/>
    <w:rsid w:val="00F30A4C"/>
    <w:rsid w:val="00F36719"/>
    <w:rsid w:val="00F43829"/>
    <w:rsid w:val="00F46229"/>
    <w:rsid w:val="00F46A75"/>
    <w:rsid w:val="00F538B9"/>
    <w:rsid w:val="00F57FD6"/>
    <w:rsid w:val="00F629E6"/>
    <w:rsid w:val="00F63B5D"/>
    <w:rsid w:val="00F65C0E"/>
    <w:rsid w:val="00F743D8"/>
    <w:rsid w:val="00F80874"/>
    <w:rsid w:val="00F83F5A"/>
    <w:rsid w:val="00F916AB"/>
    <w:rsid w:val="00F957DE"/>
    <w:rsid w:val="00F967C9"/>
    <w:rsid w:val="00F9710C"/>
    <w:rsid w:val="00FA022F"/>
    <w:rsid w:val="00FA12CB"/>
    <w:rsid w:val="00FA3F35"/>
    <w:rsid w:val="00FA7CEE"/>
    <w:rsid w:val="00FB0E26"/>
    <w:rsid w:val="00FB1FA1"/>
    <w:rsid w:val="00FB6C25"/>
    <w:rsid w:val="00FC6EC9"/>
    <w:rsid w:val="00FD0C81"/>
    <w:rsid w:val="00FD1151"/>
    <w:rsid w:val="00FE289D"/>
    <w:rsid w:val="00FE2ACC"/>
    <w:rsid w:val="00FE361B"/>
    <w:rsid w:val="00FE3F25"/>
    <w:rsid w:val="00FE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A9B4E"/>
  <w15:chartTrackingRefBased/>
  <w15:docId w15:val="{2F7EFFAF-12D2-408D-9E67-958FA35A1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anabe-Galloway, Shinobu</dc:creator>
  <cp:keywords/>
  <dc:description/>
  <cp:lastModifiedBy>Frankel, Emily L</cp:lastModifiedBy>
  <cp:revision>2</cp:revision>
  <dcterms:created xsi:type="dcterms:W3CDTF">2022-09-03T14:11:00Z</dcterms:created>
  <dcterms:modified xsi:type="dcterms:W3CDTF">2022-09-13T13:42:00Z</dcterms:modified>
</cp:coreProperties>
</file>